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76C28" w14:textId="77777777" w:rsidR="00667FA8" w:rsidRPr="00667FA8" w:rsidRDefault="00667FA8" w:rsidP="00667FA8">
      <w:pPr>
        <w:pStyle w:val="Heading2"/>
        <w:rPr>
          <w:rFonts w:ascii="Times New Roman" w:hAnsi="Times New Roman" w:cs="Times New Roman"/>
          <w:sz w:val="22"/>
          <w:szCs w:val="22"/>
        </w:rPr>
      </w:pPr>
      <w:r w:rsidRPr="00667FA8">
        <w:rPr>
          <w:rFonts w:ascii="Times New Roman" w:hAnsi="Times New Roman" w:cs="Times New Roman"/>
          <w:sz w:val="22"/>
          <w:szCs w:val="22"/>
        </w:rPr>
        <w:t>Unique and new big-data perspective</w:t>
      </w:r>
      <w:r w:rsidRPr="00667FA8">
        <w:rPr>
          <w:rFonts w:ascii="Times New Roman" w:hAnsi="Times New Roman" w:cs="Times New Roman"/>
          <w:sz w:val="22"/>
          <w:szCs w:val="22"/>
        </w:rPr>
        <w:t xml:space="preserve"> </w:t>
      </w:r>
    </w:p>
    <w:p w14:paraId="671EE655" w14:textId="65426DB4"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Our proposal brings a data science approach to the study of domestic abuse, by using multiple large-scale datasets including crime data from the West Midlands Police (serving a population of 2.9 million people), financial transactions data from Lloyds Bank</w:t>
      </w:r>
      <w:r w:rsidRPr="00667FA8">
        <w:rPr>
          <w:rFonts w:ascii="Times New Roman" w:hAnsi="Times New Roman" w:cs="Times New Roman"/>
          <w:sz w:val="22"/>
          <w:szCs w:val="22"/>
        </w:rPr>
        <w:t>ing Group (the UK’s largest retail bank with 22 million customers), and a national-level victimisation survey (Crime survey for England and Wales; CSEW). Our approach is new and ambitious, and has significant potential to derive novel, policy-relevant insi</w:t>
      </w:r>
      <w:r w:rsidRPr="00667FA8">
        <w:rPr>
          <w:rFonts w:ascii="Times New Roman" w:hAnsi="Times New Roman" w:cs="Times New Roman"/>
          <w:sz w:val="22"/>
          <w:szCs w:val="22"/>
        </w:rPr>
        <w:t>ghts about domestic abuse in the UK and complement the existing body of knowledge on the topic, which has been predominantly generated via qualitative research methods, such as case studies and interviews. Our research team is uniquely placed to deliver th</w:t>
      </w:r>
      <w:r w:rsidRPr="00667FA8">
        <w:rPr>
          <w:rFonts w:ascii="Times New Roman" w:hAnsi="Times New Roman" w:cs="Times New Roman"/>
          <w:sz w:val="22"/>
          <w:szCs w:val="22"/>
        </w:rPr>
        <w:t xml:space="preserve">is research project, both in terms of the research skills required to carry out the proposed analyses, and access to these datasets that have never been linked before to investigate domestic abuse. Without funding, this unique opportunity to link datasets </w:t>
      </w:r>
      <w:r w:rsidRPr="00667FA8">
        <w:rPr>
          <w:rFonts w:ascii="Times New Roman" w:hAnsi="Times New Roman" w:cs="Times New Roman"/>
          <w:sz w:val="22"/>
          <w:szCs w:val="22"/>
        </w:rPr>
        <w:t>will be missed. With domestic abuse at this scale, even marginal gains will help thousands of women.</w:t>
      </w:r>
    </w:p>
    <w:p w14:paraId="27774936" w14:textId="77777777"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We were dismayed by the reviews. Our approach contrasts with the qualitative approach, and it is from this background that the reviewers appear to have com</w:t>
      </w:r>
      <w:r w:rsidRPr="00667FA8">
        <w:rPr>
          <w:rFonts w:ascii="Times New Roman" w:hAnsi="Times New Roman" w:cs="Times New Roman"/>
          <w:sz w:val="22"/>
          <w:szCs w:val="22"/>
        </w:rPr>
        <w:t>e. Although the reviewers acknowledged that there is a need for quantitative research in a field dominated by qualitative work, they subsequently focused their reviews on qualitative models and theory. Reviewer 199347314 even suggests that a data driven ap</w:t>
      </w:r>
      <w:r w:rsidRPr="00667FA8">
        <w:rPr>
          <w:rFonts w:ascii="Times New Roman" w:hAnsi="Times New Roman" w:cs="Times New Roman"/>
          <w:sz w:val="22"/>
          <w:szCs w:val="22"/>
        </w:rPr>
        <w:t>proach is a negative aspect of the proposal, which we found particularly incongruous, given that this is a proposal for the Secondary Data Analysis Initiative. Furthermore, recent results from a related ESRC grant (ES/M01178X/1) have shown that existing mo</w:t>
      </w:r>
      <w:r w:rsidRPr="00667FA8">
        <w:rPr>
          <w:rFonts w:ascii="Times New Roman" w:hAnsi="Times New Roman" w:cs="Times New Roman"/>
          <w:sz w:val="22"/>
          <w:szCs w:val="22"/>
        </w:rPr>
        <w:t>dels such as DASH have little to no explanatory power when tested empirically, hence demonstrating the desperate need for analyses that are quantitative and data driven.</w:t>
      </w:r>
    </w:p>
    <w:p w14:paraId="26405989" w14:textId="5BE10C32" w:rsidR="00043BE0" w:rsidRPr="00667FA8" w:rsidRDefault="007B2054">
      <w:pPr>
        <w:pStyle w:val="Heading2"/>
        <w:rPr>
          <w:rFonts w:ascii="Times New Roman" w:hAnsi="Times New Roman" w:cs="Times New Roman"/>
          <w:sz w:val="22"/>
          <w:szCs w:val="22"/>
        </w:rPr>
      </w:pPr>
      <w:bookmarkStart w:id="0" w:name="research-team-experience"/>
      <w:r w:rsidRPr="00667FA8">
        <w:rPr>
          <w:rFonts w:ascii="Times New Roman" w:hAnsi="Times New Roman" w:cs="Times New Roman"/>
          <w:sz w:val="22"/>
          <w:szCs w:val="22"/>
        </w:rPr>
        <w:t>Research team experience</w:t>
      </w:r>
      <w:bookmarkEnd w:id="0"/>
      <w:r w:rsidR="00667FA8" w:rsidRPr="00667FA8">
        <w:rPr>
          <w:rFonts w:ascii="Times New Roman" w:hAnsi="Times New Roman" w:cs="Times New Roman"/>
          <w:sz w:val="22"/>
          <w:szCs w:val="22"/>
        </w:rPr>
        <w:t xml:space="preserve"> </w:t>
      </w:r>
    </w:p>
    <w:p w14:paraId="0DB7AA19" w14:textId="77777777"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 xml:space="preserve">All reviewers made the point that our research team does not </w:t>
      </w:r>
      <w:r w:rsidRPr="00667FA8">
        <w:rPr>
          <w:rFonts w:ascii="Times New Roman" w:hAnsi="Times New Roman" w:cs="Times New Roman"/>
          <w:sz w:val="22"/>
          <w:szCs w:val="22"/>
        </w:rPr>
        <w:t>have extensive experience in domestic abuse research. While we do not have a track record in domestic abuse research, we would like to clarify that our proposal was written in full knowledge of the relevant literature cited by reviewers, and the lack of re</w:t>
      </w:r>
      <w:r w:rsidRPr="00667FA8">
        <w:rPr>
          <w:rFonts w:ascii="Times New Roman" w:hAnsi="Times New Roman" w:cs="Times New Roman"/>
          <w:sz w:val="22"/>
          <w:szCs w:val="22"/>
        </w:rPr>
        <w:t xml:space="preserve">ferences in the proposal is merely a result of space limitations. Indeed, it is not possible to provide a complete review of the literature in a </w:t>
      </w:r>
      <w:proofErr w:type="gramStart"/>
      <w:r w:rsidRPr="00667FA8">
        <w:rPr>
          <w:rFonts w:ascii="Times New Roman" w:hAnsi="Times New Roman" w:cs="Times New Roman"/>
          <w:sz w:val="22"/>
          <w:szCs w:val="22"/>
        </w:rPr>
        <w:t>six page</w:t>
      </w:r>
      <w:proofErr w:type="gramEnd"/>
      <w:r w:rsidRPr="00667FA8">
        <w:rPr>
          <w:rFonts w:ascii="Times New Roman" w:hAnsi="Times New Roman" w:cs="Times New Roman"/>
          <w:sz w:val="22"/>
          <w:szCs w:val="22"/>
        </w:rPr>
        <w:t xml:space="preserve"> proposal whilst also clearly outlining our analysis strategy, and given the complexity of the data and</w:t>
      </w:r>
      <w:r w:rsidRPr="00667FA8">
        <w:rPr>
          <w:rFonts w:ascii="Times New Roman" w:hAnsi="Times New Roman" w:cs="Times New Roman"/>
          <w:sz w:val="22"/>
          <w:szCs w:val="22"/>
        </w:rPr>
        <w:t xml:space="preserve"> proposed analyses, we focused upon the proposed methods. We are fully aware of the studies by Walby and Towers, and we agree they are important seminal works highlighting the benefits and limitations of the CSEW. However, our proposal builds upon the qual</w:t>
      </w:r>
      <w:r w:rsidRPr="00667FA8">
        <w:rPr>
          <w:rFonts w:ascii="Times New Roman" w:hAnsi="Times New Roman" w:cs="Times New Roman"/>
          <w:sz w:val="22"/>
          <w:szCs w:val="22"/>
        </w:rPr>
        <w:t>itative findings and prior analysis of the CSEW, by integrating far more data, from more sources, and using more advanced data analytic techniques. We are also aware of the ESRC grant ES/M01178X/1 aiming to improve DASH, but our proposal substantially diff</w:t>
      </w:r>
      <w:r w:rsidRPr="00667FA8">
        <w:rPr>
          <w:rFonts w:ascii="Times New Roman" w:hAnsi="Times New Roman" w:cs="Times New Roman"/>
          <w:sz w:val="22"/>
          <w:szCs w:val="22"/>
        </w:rPr>
        <w:t>ers from it in terms of research questions, analysis techniques, and data sources.</w:t>
      </w:r>
    </w:p>
    <w:p w14:paraId="5A0545F1" w14:textId="643E4835"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As the application of multiple, very large datasets to research in domestic abuse is novel, there is no one with the required skills in econometrics and data science who als</w:t>
      </w:r>
      <w:r w:rsidRPr="00667FA8">
        <w:rPr>
          <w:rFonts w:ascii="Times New Roman" w:hAnsi="Times New Roman" w:cs="Times New Roman"/>
          <w:sz w:val="22"/>
          <w:szCs w:val="22"/>
        </w:rPr>
        <w:t>o has a substantial track record in domestic abuse research. Requiring such a background would make it impossible to complete the research, because no such individuals exist. We have acknowledged this from the start, hence our working closely with domestic</w:t>
      </w:r>
      <w:r w:rsidRPr="00667FA8">
        <w:rPr>
          <w:rFonts w:ascii="Times New Roman" w:hAnsi="Times New Roman" w:cs="Times New Roman"/>
          <w:sz w:val="22"/>
          <w:szCs w:val="22"/>
        </w:rPr>
        <w:t xml:space="preserve"> abuse leads in the police, and why we propose including an advisory panel, comprising a senior police officer from West Midlands Police, a senior member of the WMP Police and Crime Commissioner’s Office, an academic with experience in domestic abuse, Prof</w:t>
      </w:r>
      <w:r w:rsidRPr="00667FA8">
        <w:rPr>
          <w:rFonts w:ascii="Times New Roman" w:hAnsi="Times New Roman" w:cs="Times New Roman"/>
          <w:sz w:val="22"/>
          <w:szCs w:val="22"/>
        </w:rPr>
        <w:t xml:space="preserve"> Vanessa Munro, a lawyer based here at Warwick with extensive experience of domestic abuse research, and a member of the charity sector (</w:t>
      </w:r>
      <w:r w:rsidR="00667FA8" w:rsidRPr="00667FA8">
        <w:rPr>
          <w:rFonts w:ascii="Times New Roman" w:hAnsi="Times New Roman" w:cs="Times New Roman"/>
          <w:sz w:val="22"/>
          <w:szCs w:val="22"/>
        </w:rPr>
        <w:t>Refuge or Women</w:t>
      </w:r>
      <w:r w:rsidR="00667FA8" w:rsidRPr="00667FA8">
        <w:rPr>
          <w:rFonts w:ascii="Times New Roman" w:hAnsi="Times New Roman" w:cs="Times New Roman"/>
          <w:sz w:val="22"/>
          <w:szCs w:val="22"/>
        </w:rPr>
        <w:t>’</w:t>
      </w:r>
      <w:r w:rsidR="00667FA8" w:rsidRPr="00667FA8">
        <w:rPr>
          <w:rFonts w:ascii="Times New Roman" w:hAnsi="Times New Roman" w:cs="Times New Roman"/>
          <w:sz w:val="22"/>
          <w:szCs w:val="22"/>
        </w:rPr>
        <w:t>s Aid</w:t>
      </w:r>
      <w:r w:rsidR="00667FA8" w:rsidRPr="00667FA8">
        <w:rPr>
          <w:rFonts w:ascii="Times New Roman" w:hAnsi="Times New Roman" w:cs="Times New Roman"/>
          <w:sz w:val="22"/>
          <w:szCs w:val="22"/>
        </w:rPr>
        <w:t xml:space="preserve">) </w:t>
      </w:r>
      <w:r w:rsidRPr="00667FA8">
        <w:rPr>
          <w:rFonts w:ascii="Times New Roman" w:hAnsi="Times New Roman" w:cs="Times New Roman"/>
          <w:sz w:val="22"/>
          <w:szCs w:val="22"/>
        </w:rPr>
        <w:t>and a survivor of domestic abuse (nominated by the charity).</w:t>
      </w:r>
    </w:p>
    <w:p w14:paraId="1759059F" w14:textId="77777777"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There is a vast scope for a da</w:t>
      </w:r>
      <w:r w:rsidRPr="00667FA8">
        <w:rPr>
          <w:rFonts w:ascii="Times New Roman" w:hAnsi="Times New Roman" w:cs="Times New Roman"/>
          <w:sz w:val="22"/>
          <w:szCs w:val="22"/>
        </w:rPr>
        <w:t>ta-driven approach to generate novel insights to complement existing qualitative research, as is demonstrated by numerous, high-impact publications in other, policy-relevant research topics. Our team has recently written papers estimating the harm of gambl</w:t>
      </w:r>
      <w:r w:rsidRPr="00667FA8">
        <w:rPr>
          <w:rFonts w:ascii="Times New Roman" w:hAnsi="Times New Roman" w:cs="Times New Roman"/>
          <w:sz w:val="22"/>
          <w:szCs w:val="22"/>
        </w:rPr>
        <w:t xml:space="preserve">ing in the UK using </w:t>
      </w:r>
      <w:r w:rsidRPr="00667FA8">
        <w:rPr>
          <w:rFonts w:ascii="Times New Roman" w:hAnsi="Times New Roman" w:cs="Times New Roman"/>
          <w:sz w:val="22"/>
          <w:szCs w:val="22"/>
        </w:rPr>
        <w:lastRenderedPageBreak/>
        <w:t xml:space="preserve">bank transaction data (under review in </w:t>
      </w:r>
      <w:r w:rsidRPr="00667FA8">
        <w:rPr>
          <w:rFonts w:ascii="Times New Roman" w:hAnsi="Times New Roman" w:cs="Times New Roman"/>
          <w:i/>
          <w:sz w:val="22"/>
          <w:szCs w:val="22"/>
        </w:rPr>
        <w:t>Nature</w:t>
      </w:r>
      <w:r w:rsidRPr="00667FA8">
        <w:rPr>
          <w:rFonts w:ascii="Times New Roman" w:hAnsi="Times New Roman" w:cs="Times New Roman"/>
          <w:sz w:val="22"/>
          <w:szCs w:val="22"/>
        </w:rPr>
        <w:t xml:space="preserve">), </w:t>
      </w:r>
      <w:hyperlink r:id="rId7">
        <w:r w:rsidRPr="00667FA8">
          <w:rPr>
            <w:rStyle w:val="Hyperlink"/>
            <w:rFonts w:ascii="Times New Roman" w:hAnsi="Times New Roman" w:cs="Times New Roman"/>
            <w:sz w:val="22"/>
            <w:szCs w:val="22"/>
          </w:rPr>
          <w:t>peer effects in police misconduct</w:t>
        </w:r>
      </w:hyperlink>
      <w:r w:rsidRPr="00667FA8">
        <w:rPr>
          <w:rFonts w:ascii="Times New Roman" w:hAnsi="Times New Roman" w:cs="Times New Roman"/>
          <w:sz w:val="22"/>
          <w:szCs w:val="22"/>
        </w:rPr>
        <w:t xml:space="preserve">, </w:t>
      </w:r>
      <w:hyperlink r:id="rId8">
        <w:r w:rsidRPr="00667FA8">
          <w:rPr>
            <w:rStyle w:val="Hyperlink"/>
            <w:rFonts w:ascii="Times New Roman" w:hAnsi="Times New Roman" w:cs="Times New Roman"/>
            <w:sz w:val="22"/>
            <w:szCs w:val="22"/>
          </w:rPr>
          <w:t>nudging customer</w:t>
        </w:r>
        <w:r w:rsidRPr="00667FA8">
          <w:rPr>
            <w:rStyle w:val="Hyperlink"/>
            <w:rFonts w:ascii="Times New Roman" w:hAnsi="Times New Roman" w:cs="Times New Roman"/>
            <w:sz w:val="22"/>
            <w:szCs w:val="22"/>
          </w:rPr>
          <w:t>s to increase their credit card debt repayment</w:t>
        </w:r>
      </w:hyperlink>
      <w:r w:rsidRPr="00667FA8">
        <w:rPr>
          <w:rFonts w:ascii="Times New Roman" w:hAnsi="Times New Roman" w:cs="Times New Roman"/>
          <w:sz w:val="22"/>
          <w:szCs w:val="22"/>
        </w:rPr>
        <w:t xml:space="preserve">, </w:t>
      </w:r>
      <w:hyperlink r:id="rId9" w:anchor=":~:targetText=Individual%2DLevel%20Analyses%20of%20the%20Impact%20of%20Parasite%20Stress%20on,Openness%20Only%20for%20Older%20Individuals.&amp;targetText=The%20parasite%20stress%20hypothesis%20predicts,and%20extraversion%2C%20but%20higher%20conscientiousness.">
        <w:r w:rsidRPr="00667FA8">
          <w:rPr>
            <w:rStyle w:val="Hyperlink"/>
            <w:rFonts w:ascii="Times New Roman" w:hAnsi="Times New Roman" w:cs="Times New Roman"/>
            <w:sz w:val="22"/>
            <w:szCs w:val="22"/>
          </w:rPr>
          <w:t>and using Big Data to test environmental effects on behaviour and personality</w:t>
        </w:r>
      </w:hyperlink>
      <w:r w:rsidRPr="00667FA8">
        <w:rPr>
          <w:rFonts w:ascii="Times New Roman" w:hAnsi="Times New Roman" w:cs="Times New Roman"/>
          <w:sz w:val="22"/>
          <w:szCs w:val="22"/>
        </w:rPr>
        <w:t xml:space="preserve">. </w:t>
      </w:r>
      <w:proofErr w:type="gramStart"/>
      <w:r w:rsidRPr="00667FA8">
        <w:rPr>
          <w:rFonts w:ascii="Times New Roman" w:hAnsi="Times New Roman" w:cs="Times New Roman"/>
          <w:sz w:val="22"/>
          <w:szCs w:val="22"/>
        </w:rPr>
        <w:t>In particular, in</w:t>
      </w:r>
      <w:proofErr w:type="gramEnd"/>
      <w:r w:rsidRPr="00667FA8">
        <w:rPr>
          <w:rFonts w:ascii="Times New Roman" w:hAnsi="Times New Roman" w:cs="Times New Roman"/>
          <w:sz w:val="22"/>
          <w:szCs w:val="22"/>
        </w:rPr>
        <w:t xml:space="preserve"> the gambling paper, we use Lloyds Banking </w:t>
      </w:r>
      <w:r w:rsidRPr="00667FA8">
        <w:rPr>
          <w:rFonts w:ascii="Times New Roman" w:hAnsi="Times New Roman" w:cs="Times New Roman"/>
          <w:sz w:val="22"/>
          <w:szCs w:val="22"/>
        </w:rPr>
        <w:t>Group transaction data from millions of individuals to demonstrate that gambling is associated with increased financial distress, reduced lifestyle and health outcomes, higher rates of future unemployment and disability, and higher mortality rates. This vi</w:t>
      </w:r>
      <w:r w:rsidRPr="00667FA8">
        <w:rPr>
          <w:rFonts w:ascii="Times New Roman" w:hAnsi="Times New Roman" w:cs="Times New Roman"/>
          <w:sz w:val="22"/>
          <w:szCs w:val="22"/>
        </w:rPr>
        <w:t xml:space="preserve">ew is unique and the first ever to demonstrate such associations – again complementing the traditional qualitative case-study and small </w:t>
      </w:r>
      <w:proofErr w:type="gramStart"/>
      <w:r w:rsidRPr="00667FA8">
        <w:rPr>
          <w:rFonts w:ascii="Times New Roman" w:hAnsi="Times New Roman" w:cs="Times New Roman"/>
          <w:sz w:val="22"/>
          <w:szCs w:val="22"/>
        </w:rPr>
        <w:t>survey based</w:t>
      </w:r>
      <w:proofErr w:type="gramEnd"/>
      <w:r w:rsidRPr="00667FA8">
        <w:rPr>
          <w:rFonts w:ascii="Times New Roman" w:hAnsi="Times New Roman" w:cs="Times New Roman"/>
          <w:sz w:val="22"/>
          <w:szCs w:val="22"/>
        </w:rPr>
        <w:t xml:space="preserve"> approach.</w:t>
      </w:r>
    </w:p>
    <w:p w14:paraId="4D395AC9" w14:textId="77777777" w:rsidR="00043BE0" w:rsidRPr="00667FA8" w:rsidRDefault="007B2054">
      <w:pPr>
        <w:pStyle w:val="Heading2"/>
        <w:rPr>
          <w:rFonts w:ascii="Times New Roman" w:hAnsi="Times New Roman" w:cs="Times New Roman"/>
          <w:sz w:val="22"/>
          <w:szCs w:val="22"/>
        </w:rPr>
      </w:pPr>
      <w:bookmarkStart w:id="1" w:name="feasibility"/>
      <w:r w:rsidRPr="00667FA8">
        <w:rPr>
          <w:rFonts w:ascii="Times New Roman" w:hAnsi="Times New Roman" w:cs="Times New Roman"/>
          <w:sz w:val="22"/>
          <w:szCs w:val="22"/>
        </w:rPr>
        <w:t>Feasibility</w:t>
      </w:r>
      <w:bookmarkEnd w:id="1"/>
    </w:p>
    <w:p w14:paraId="2C5CA970" w14:textId="77777777"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Reviewer 158241287 raises concerns about the feasibility of the project regarding acc</w:t>
      </w:r>
      <w:r w:rsidRPr="00667FA8">
        <w:rPr>
          <w:rFonts w:ascii="Times New Roman" w:hAnsi="Times New Roman" w:cs="Times New Roman"/>
          <w:sz w:val="22"/>
          <w:szCs w:val="22"/>
        </w:rPr>
        <w:t>ess to the data. We would like to clarify that we already hold the necessary data on our servers here at Warwick. In addition, we have support from Deputy Chief constable Louisa Rolfe at West Midlands Police, who is also the National Police Chiefs’ Council</w:t>
      </w:r>
      <w:r w:rsidRPr="00667FA8">
        <w:rPr>
          <w:rFonts w:ascii="Times New Roman" w:hAnsi="Times New Roman" w:cs="Times New Roman"/>
          <w:sz w:val="22"/>
          <w:szCs w:val="22"/>
        </w:rPr>
        <w:t xml:space="preserve"> lead for domestic abuse. We have director level support from Lloyds Banking Group for the project, where named postdoc Trendl is an employee in their behavioural and data science team, as well as being at Warwick. Applying data at this scale to the study </w:t>
      </w:r>
      <w:r w:rsidRPr="00667FA8">
        <w:rPr>
          <w:rFonts w:ascii="Times New Roman" w:hAnsi="Times New Roman" w:cs="Times New Roman"/>
          <w:sz w:val="22"/>
          <w:szCs w:val="22"/>
        </w:rPr>
        <w:t>of domestic abuse has never been done before but we, uniquely, have the agreements and infrastructure in place to begin immediately.</w:t>
      </w:r>
    </w:p>
    <w:p w14:paraId="79DCEE0C" w14:textId="77777777"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Having Lloyds Banking Group as a partner in the research is a huge asset. Reviewer 130837269 was concerned that we are only</w:t>
      </w:r>
      <w:r w:rsidRPr="00667FA8">
        <w:rPr>
          <w:rFonts w:ascii="Times New Roman" w:hAnsi="Times New Roman" w:cs="Times New Roman"/>
          <w:sz w:val="22"/>
          <w:szCs w:val="22"/>
        </w:rPr>
        <w:t xml:space="preserve"> using data from one retail bank (the largest in the UK). It is unnecessary to have data from a second retail bank and logistically would be virtually impossible for any researcher given its secure and proprietary nature. By using weighted sampling of the </w:t>
      </w:r>
      <w:r w:rsidRPr="00667FA8">
        <w:rPr>
          <w:rFonts w:ascii="Times New Roman" w:hAnsi="Times New Roman" w:cs="Times New Roman"/>
          <w:sz w:val="22"/>
          <w:szCs w:val="22"/>
        </w:rPr>
        <w:t>22 million customers, we can construct any representative sample and still achieve a sample size far in excess of any ever used to study domestic abuse.</w:t>
      </w:r>
    </w:p>
    <w:p w14:paraId="2BA543B0" w14:textId="77777777" w:rsidR="00043BE0" w:rsidRPr="00667FA8" w:rsidRDefault="007B2054">
      <w:pPr>
        <w:pStyle w:val="Heading2"/>
        <w:rPr>
          <w:rFonts w:ascii="Times New Roman" w:hAnsi="Times New Roman" w:cs="Times New Roman"/>
          <w:sz w:val="22"/>
          <w:szCs w:val="22"/>
        </w:rPr>
      </w:pPr>
      <w:bookmarkStart w:id="2" w:name="the-sensitive-nature-of-the-research-top"/>
      <w:r w:rsidRPr="00667FA8">
        <w:rPr>
          <w:rFonts w:ascii="Times New Roman" w:hAnsi="Times New Roman" w:cs="Times New Roman"/>
          <w:sz w:val="22"/>
          <w:szCs w:val="22"/>
        </w:rPr>
        <w:t>The sensitive nature of the research topic</w:t>
      </w:r>
      <w:bookmarkEnd w:id="2"/>
    </w:p>
    <w:p w14:paraId="7E227E31" w14:textId="77777777"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We acknowledge that domestic abuse is an extremely sensitive</w:t>
      </w:r>
      <w:r w:rsidRPr="00667FA8">
        <w:rPr>
          <w:rFonts w:ascii="Times New Roman" w:hAnsi="Times New Roman" w:cs="Times New Roman"/>
          <w:sz w:val="22"/>
          <w:szCs w:val="22"/>
        </w:rPr>
        <w:t xml:space="preserve"> topic, and any research should be done with the lived experiences of victims in mind. We take the semantic point raised by Reviewer 185645305 about describing children who witness domestic abuse as victims of domestic abuse, noting that the act of witness</w:t>
      </w:r>
      <w:r w:rsidRPr="00667FA8">
        <w:rPr>
          <w:rFonts w:ascii="Times New Roman" w:hAnsi="Times New Roman" w:cs="Times New Roman"/>
          <w:sz w:val="22"/>
          <w:szCs w:val="22"/>
        </w:rPr>
        <w:t>ing such events is what makes them victims. The reviewer expressed concern about our proposed analysis investigating criminal behaviour in later life. We believe this arises from a difference of perspectives: we aim to identify the risk factors for later c</w:t>
      </w:r>
      <w:r w:rsidRPr="00667FA8">
        <w:rPr>
          <w:rFonts w:ascii="Times New Roman" w:hAnsi="Times New Roman" w:cs="Times New Roman"/>
          <w:sz w:val="22"/>
          <w:szCs w:val="22"/>
        </w:rPr>
        <w:t>riminal behaviour, not out of a desire to stereotype or assign blame (nor we would allow our findings to be used for such purposes), but to better identify vulnerable individuals. It is an empirical question, whether such individuals are more likely to com</w:t>
      </w:r>
      <w:r w:rsidRPr="00667FA8">
        <w:rPr>
          <w:rFonts w:ascii="Times New Roman" w:hAnsi="Times New Roman" w:cs="Times New Roman"/>
          <w:sz w:val="22"/>
          <w:szCs w:val="22"/>
        </w:rPr>
        <w:t>mit crime later. If they are, we have a societal responsibility to offer support to help them avoid this, not to simply blame. We also note that our data-driven approach will identify potential protective factors (as suggested by the reviewer).</w:t>
      </w:r>
    </w:p>
    <w:p w14:paraId="0C50140B" w14:textId="77777777"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Reviewer 13</w:t>
      </w:r>
      <w:r w:rsidRPr="00667FA8">
        <w:rPr>
          <w:rFonts w:ascii="Times New Roman" w:hAnsi="Times New Roman" w:cs="Times New Roman"/>
          <w:sz w:val="22"/>
          <w:szCs w:val="22"/>
        </w:rPr>
        <w:t xml:space="preserve">0837269 is reluctant about the investigation of certain socio-economic factors, such as the effect of benefit payment systems, expressing concern about potential </w:t>
      </w:r>
      <w:proofErr w:type="gramStart"/>
      <w:r w:rsidRPr="00667FA8">
        <w:rPr>
          <w:rFonts w:ascii="Times New Roman" w:hAnsi="Times New Roman" w:cs="Times New Roman"/>
          <w:sz w:val="22"/>
          <w:szCs w:val="22"/>
        </w:rPr>
        <w:t>working class</w:t>
      </w:r>
      <w:proofErr w:type="gramEnd"/>
      <w:r w:rsidRPr="00667FA8">
        <w:rPr>
          <w:rFonts w:ascii="Times New Roman" w:hAnsi="Times New Roman" w:cs="Times New Roman"/>
          <w:sz w:val="22"/>
          <w:szCs w:val="22"/>
        </w:rPr>
        <w:t xml:space="preserve"> stereotypes. Their assertion is </w:t>
      </w:r>
      <w:proofErr w:type="gramStart"/>
      <w:r w:rsidRPr="00667FA8">
        <w:rPr>
          <w:rFonts w:ascii="Times New Roman" w:hAnsi="Times New Roman" w:cs="Times New Roman"/>
          <w:sz w:val="22"/>
          <w:szCs w:val="22"/>
        </w:rPr>
        <w:t>absolutely correct</w:t>
      </w:r>
      <w:proofErr w:type="gramEnd"/>
      <w:r w:rsidRPr="00667FA8">
        <w:rPr>
          <w:rFonts w:ascii="Times New Roman" w:hAnsi="Times New Roman" w:cs="Times New Roman"/>
          <w:sz w:val="22"/>
          <w:szCs w:val="22"/>
        </w:rPr>
        <w:t xml:space="preserve"> that domestic abuse exists in</w:t>
      </w:r>
      <w:r w:rsidRPr="00667FA8">
        <w:rPr>
          <w:rFonts w:ascii="Times New Roman" w:hAnsi="Times New Roman" w:cs="Times New Roman"/>
          <w:sz w:val="22"/>
          <w:szCs w:val="22"/>
        </w:rPr>
        <w:t xml:space="preserve"> all sections of society. But note, the word class appears nowhere in the proposal—our proposed research is not about class. Prior research shows a significant role of financial poverty, with the CSEW showing domestic abuse rates 3.5 times higher in very </w:t>
      </w:r>
      <w:proofErr w:type="gramStart"/>
      <w:r w:rsidRPr="00667FA8">
        <w:rPr>
          <w:rFonts w:ascii="Times New Roman" w:hAnsi="Times New Roman" w:cs="Times New Roman"/>
          <w:sz w:val="22"/>
          <w:szCs w:val="22"/>
        </w:rPr>
        <w:t>l</w:t>
      </w:r>
      <w:r w:rsidRPr="00667FA8">
        <w:rPr>
          <w:rFonts w:ascii="Times New Roman" w:hAnsi="Times New Roman" w:cs="Times New Roman"/>
          <w:sz w:val="22"/>
          <w:szCs w:val="22"/>
        </w:rPr>
        <w:t>ow income</w:t>
      </w:r>
      <w:proofErr w:type="gramEnd"/>
      <w:r w:rsidRPr="00667FA8">
        <w:rPr>
          <w:rFonts w:ascii="Times New Roman" w:hAnsi="Times New Roman" w:cs="Times New Roman"/>
          <w:sz w:val="22"/>
          <w:szCs w:val="22"/>
        </w:rPr>
        <w:t xml:space="preserve"> homes compared to middle and high income. This is an uncomfortable fact, but ignoring it does not make it false, and again allows us to identify protective changes that could be made, such as changes to benefit payment schedules.</w:t>
      </w:r>
    </w:p>
    <w:p w14:paraId="441294F1" w14:textId="63719ECE" w:rsidR="00043BE0" w:rsidRPr="00667FA8" w:rsidRDefault="00043BE0">
      <w:pPr>
        <w:pStyle w:val="FirstParagraph"/>
        <w:rPr>
          <w:rFonts w:ascii="Times New Roman" w:hAnsi="Times New Roman" w:cs="Times New Roman"/>
          <w:sz w:val="22"/>
          <w:szCs w:val="22"/>
        </w:rPr>
      </w:pPr>
      <w:bookmarkStart w:id="3" w:name="_GoBack"/>
      <w:bookmarkEnd w:id="3"/>
    </w:p>
    <w:sectPr w:rsidR="00043BE0" w:rsidRPr="00667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41636" w14:textId="77777777" w:rsidR="007B2054" w:rsidRDefault="007B2054">
      <w:pPr>
        <w:spacing w:after="0"/>
      </w:pPr>
      <w:r>
        <w:separator/>
      </w:r>
    </w:p>
  </w:endnote>
  <w:endnote w:type="continuationSeparator" w:id="0">
    <w:p w14:paraId="791EBD36" w14:textId="77777777" w:rsidR="007B2054" w:rsidRDefault="007B20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009D9" w14:textId="77777777" w:rsidR="007B2054" w:rsidRDefault="007B2054">
      <w:r>
        <w:separator/>
      </w:r>
    </w:p>
  </w:footnote>
  <w:footnote w:type="continuationSeparator" w:id="0">
    <w:p w14:paraId="3A6D52F7" w14:textId="77777777" w:rsidR="007B2054" w:rsidRDefault="007B2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89EA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C9E5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BE0"/>
    <w:rsid w:val="004E29B3"/>
    <w:rsid w:val="00590D07"/>
    <w:rsid w:val="00667FA8"/>
    <w:rsid w:val="00784D58"/>
    <w:rsid w:val="007B205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0B0F"/>
  <w15:docId w15:val="{9518E58A-9A9C-493F-82CF-15CCE45E9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a.org.uk/publication/occasional-papers/occasional-paper-45.pdf" TargetMode="External"/><Relationship Id="rId3" Type="http://schemas.openxmlformats.org/officeDocument/2006/relationships/settings" Target="settings.xml"/><Relationship Id="rId7" Type="http://schemas.openxmlformats.org/officeDocument/2006/relationships/hyperlink" Target="https://rdcu.be/bEA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ubmed/310465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01</Words>
  <Characters>7421</Characters>
  <Application>Microsoft Office Word</Application>
  <DocSecurity>0</DocSecurity>
  <Lines>61</Lines>
  <Paragraphs>17</Paragraphs>
  <ScaleCrop>false</ScaleCrop>
  <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 Mullett</cp:lastModifiedBy>
  <cp:revision>2</cp:revision>
  <dcterms:created xsi:type="dcterms:W3CDTF">2019-12-05T19:04:00Z</dcterms:created>
  <dcterms:modified xsi:type="dcterms:W3CDTF">2019-12-05T19:08:00Z</dcterms:modified>
</cp:coreProperties>
</file>